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F3ED7F6" w:rsidR="00F4525C" w:rsidRDefault="003E5593" w:rsidP="009B61E5">
          <w:pPr>
            <w:pStyle w:val="VCAADocumenttitle"/>
          </w:pPr>
          <w:r w:rsidRPr="003E5593">
            <w:t>Unit 2, Module 1 – Skills</w:t>
          </w:r>
        </w:p>
      </w:sdtContent>
    </w:sdt>
    <w:tbl>
      <w:tblPr>
        <w:tblStyle w:val="TableGrid33"/>
        <w:tblW w:w="21541" w:type="dxa"/>
        <w:tblLayout w:type="fixed"/>
        <w:tblLook w:val="04A0" w:firstRow="1" w:lastRow="0" w:firstColumn="1" w:lastColumn="0" w:noHBand="0" w:noVBand="1"/>
      </w:tblPr>
      <w:tblGrid>
        <w:gridCol w:w="680"/>
        <w:gridCol w:w="1757"/>
        <w:gridCol w:w="1757"/>
        <w:gridCol w:w="1757"/>
        <w:gridCol w:w="1757"/>
        <w:gridCol w:w="1757"/>
        <w:gridCol w:w="1757"/>
        <w:gridCol w:w="1757"/>
        <w:gridCol w:w="1758"/>
        <w:gridCol w:w="1701"/>
        <w:gridCol w:w="1701"/>
        <w:gridCol w:w="1701"/>
        <w:gridCol w:w="1701"/>
      </w:tblGrid>
      <w:tr w:rsidR="003E5593" w:rsidRPr="003E5593" w14:paraId="0C0039B8" w14:textId="77777777" w:rsidTr="003E5593">
        <w:trPr>
          <w:cantSplit/>
          <w:trHeight w:val="140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02B1B4B" w14:textId="77777777" w:rsidR="003E5593" w:rsidRPr="003E5593" w:rsidRDefault="003E5593" w:rsidP="003E559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3E5593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0C2B802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purpose of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919DB34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key information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0FFB1DC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amines visuals for informa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2FB16C88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aphrases what has been read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49D6D4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different tone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67576CF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bias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35BCA60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sources in own texts</w:t>
            </w:r>
          </w:p>
        </w:tc>
        <w:tc>
          <w:tcPr>
            <w:tcW w:w="17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6FA349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other people’s ideas and opinions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D7FC4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tools to spell unfamiliar words correctl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F580E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xclamations and question marks to end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5E698B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 complex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03D49B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s a clear structure for each paragraph</w:t>
            </w:r>
          </w:p>
        </w:tc>
      </w:tr>
      <w:tr w:rsidR="003E5593" w:rsidRPr="003E5593" w14:paraId="7343E409" w14:textId="77777777" w:rsidTr="003E5593">
        <w:trPr>
          <w:cantSplit/>
          <w:trHeight w:val="11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FB3019C" w14:textId="77777777" w:rsidR="003E5593" w:rsidRPr="003E5593" w:rsidRDefault="003E5593" w:rsidP="003E559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E5593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151BF9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audienc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0830293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key information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AAA44F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cans a text to find a specific piece of informa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124F96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what has been read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72816C7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gnises different tone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A2AEEF7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bias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0C1E5C90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formation in their own words</w:t>
            </w:r>
          </w:p>
        </w:tc>
        <w:tc>
          <w:tcPr>
            <w:tcW w:w="17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D1CA32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gages with the group by sharing ideas and opinions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46976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2A85C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apitals for proper noun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5B3B2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F9E7F1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key idea in each paragraph</w:t>
            </w:r>
          </w:p>
        </w:tc>
      </w:tr>
      <w:tr w:rsidR="003E5593" w:rsidRPr="003E5593" w14:paraId="118C4AB2" w14:textId="77777777" w:rsidTr="003E5593">
        <w:trPr>
          <w:cantSplit/>
          <w:trHeight w:val="127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E902528" w14:textId="77777777" w:rsidR="003E5593" w:rsidRPr="003E5593" w:rsidRDefault="003E5593" w:rsidP="003E559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E5593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AEE3AF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purpose of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059AC04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main ideas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7B28E074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kims a text to get the general idea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A37BB8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codes unknown word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7721E768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formal languag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AB777E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possible values of the author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B804505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s where information was found</w:t>
            </w:r>
          </w:p>
        </w:tc>
        <w:tc>
          <w:tcPr>
            <w:tcW w:w="17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E491B5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ely listens to others in the group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B68BC5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s key terms correctl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1CD531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apitals to begin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2B7D5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77513FA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ll information in one paragraph</w:t>
            </w:r>
          </w:p>
        </w:tc>
      </w:tr>
      <w:tr w:rsidR="003E5593" w:rsidRPr="003E5593" w14:paraId="03CCD3D0" w14:textId="77777777" w:rsidTr="003E5593">
        <w:trPr>
          <w:cantSplit/>
          <w:trHeight w:val="140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E1A3F38" w14:textId="77777777" w:rsidR="003E5593" w:rsidRPr="003E5593" w:rsidRDefault="003E5593" w:rsidP="003E559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E5593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5FF815CB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audience of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B68ED67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main ideas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3686E6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the title and the introduction to see what the text is abou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285FFAB3" w14:textId="77777777" w:rsidR="003E5593" w:rsidRPr="003E5593" w:rsidRDefault="003E5593" w:rsidP="003E5593">
            <w:pPr>
              <w:ind w:left="185" w:hanging="185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everyday word familie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05216EF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informal languag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EAB77B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opinion in a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31D5E5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fines plagiarism</w:t>
            </w:r>
          </w:p>
        </w:tc>
        <w:tc>
          <w:tcPr>
            <w:tcW w:w="17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B9BB0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group work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48B995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s words phonetically </w:t>
            </w:r>
            <w:r w:rsidRPr="003E5593">
              <w:rPr>
                <w:rFonts w:ascii="Arial Narrow" w:eastAsia="Times New Roman" w:hAnsi="Arial Narrow" w:cs="Times New Roman"/>
                <w:iCs/>
                <w:sz w:val="18"/>
                <w:szCs w:val="18"/>
                <w:lang w:eastAsia="en-AU"/>
              </w:rPr>
              <w:t>(i.e. as they sound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9047241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ull stops to end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9FFB62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7BBB49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list of sentences</w:t>
            </w:r>
          </w:p>
        </w:tc>
      </w:tr>
      <w:tr w:rsidR="003E5593" w:rsidRPr="003E5593" w14:paraId="23C2A8FC" w14:textId="77777777" w:rsidTr="003E5593">
        <w:trPr>
          <w:trHeight w:val="69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3E68271" w14:textId="77777777" w:rsidR="003E5593" w:rsidRPr="003E5593" w:rsidRDefault="003E5593" w:rsidP="003E559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3E5593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D270584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audience and purpos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7D0B51F8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main ideas and key informa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654A010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 loca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78D612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ading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5D4D8C1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 and ton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418C37CF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uthor’s position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B45D5EB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giarism</w:t>
            </w:r>
          </w:p>
        </w:tc>
        <w:tc>
          <w:tcPr>
            <w:tcW w:w="17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2C6A6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oup work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FB60BE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BB12A6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C71D11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ntence structur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B3048F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agraphs</w:t>
            </w:r>
          </w:p>
        </w:tc>
      </w:tr>
      <w:tr w:rsidR="003E5593" w:rsidRPr="003E5593" w14:paraId="7A707ABB" w14:textId="77777777" w:rsidTr="003E5593">
        <w:trPr>
          <w:trHeight w:val="182"/>
        </w:trPr>
        <w:tc>
          <w:tcPr>
            <w:tcW w:w="680" w:type="dxa"/>
            <w:vMerge/>
            <w:shd w:val="clear" w:color="auto" w:fill="auto"/>
            <w:vAlign w:val="center"/>
          </w:tcPr>
          <w:p w14:paraId="7DD98683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057" w:type="dxa"/>
            <w:gridSpan w:val="8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0A4DEC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pplication</w:t>
            </w:r>
          </w:p>
        </w:tc>
        <w:tc>
          <w:tcPr>
            <w:tcW w:w="6804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5C13CD" w14:textId="77777777" w:rsidR="003E5593" w:rsidRPr="003E5593" w:rsidRDefault="003E5593" w:rsidP="003E5593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E5593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iteracy conventions</w:t>
            </w:r>
          </w:p>
        </w:tc>
      </w:tr>
      <w:bookmarkEnd w:id="1"/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20385145" w:rsidR="00A922F4" w:rsidRPr="00D86DE4" w:rsidRDefault="003E5593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1 – Skill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72D14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9C7E05-1BF2-45CF-82FA-E4C9EB8D5445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1 – Skills</dc:title>
  <dc:creator>Derek Tolan</dc:creator>
  <cp:lastModifiedBy>Thomas Heeren</cp:lastModifiedBy>
  <cp:revision>2</cp:revision>
  <cp:lastPrinted>2015-05-15T02:36:00Z</cp:lastPrinted>
  <dcterms:created xsi:type="dcterms:W3CDTF">2022-04-20T11:30:00Z</dcterms:created>
  <dcterms:modified xsi:type="dcterms:W3CDTF">2022-04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